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72039" w14:textId="3874FFB7" w:rsidR="004625D9"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Grand Eden Oasis is a luxurious hotel that provides all guests with an unforgettable experience. Our hotel, nestled in the heart of a lush oasis, is a tranquil haven that combines modern conveniences with natural beauty. We aim to provide a perfect retreat for both leisure and business travelers by providing exceptional hospitality, exquisite accommodations, and a variety of amenities.</w:t>
      </w:r>
    </w:p>
    <w:p w14:paraId="7B82EB1D" w14:textId="6882BD5B" w:rsidR="00B8605C" w:rsidRDefault="00B8605C" w:rsidP="00B8605C">
      <w:pPr>
        <w:spacing w:line="276" w:lineRule="auto"/>
        <w:ind w:firstLine="720"/>
        <w:jc w:val="both"/>
        <w:rPr>
          <w:rFonts w:ascii="Arial" w:hAnsi="Arial" w:cs="Arial"/>
          <w:sz w:val="24"/>
          <w:szCs w:val="24"/>
        </w:rPr>
      </w:pPr>
    </w:p>
    <w:p w14:paraId="7AA735C7" w14:textId="116F5795" w:rsidR="00B8605C"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Rooms and Suites:</w:t>
      </w:r>
      <w:r>
        <w:rPr>
          <w:rFonts w:ascii="Arial" w:hAnsi="Arial" w:cs="Arial"/>
          <w:sz w:val="24"/>
          <w:szCs w:val="24"/>
        </w:rPr>
        <w:t xml:space="preserve"> </w:t>
      </w:r>
      <w:r w:rsidRPr="00B8605C">
        <w:rPr>
          <w:rFonts w:ascii="Arial" w:hAnsi="Arial" w:cs="Arial"/>
          <w:sz w:val="24"/>
          <w:szCs w:val="24"/>
        </w:rPr>
        <w:t>At Grand Eden Oasis, we take pride in our well-appointed rooms and suites, which are designed to provide maximum comfort and relaxation. Each room is tastefully decorated, with elegant furnishings, plush bedding, and modern amenities. Whether you choose a cozy standard room or a spacious suite, you can expect a seamless blend of style and functionality. We aim to provide a perfect r</w:t>
      </w:r>
      <w:bookmarkStart w:id="0" w:name="_GoBack"/>
      <w:bookmarkEnd w:id="0"/>
      <w:r w:rsidRPr="00B8605C">
        <w:rPr>
          <w:rFonts w:ascii="Arial" w:hAnsi="Arial" w:cs="Arial"/>
          <w:sz w:val="24"/>
          <w:szCs w:val="24"/>
        </w:rPr>
        <w:t>etreat for both leisure and business travelers.</w:t>
      </w:r>
    </w:p>
    <w:p w14:paraId="777FAAD8" w14:textId="276F3EC2" w:rsidR="00B8605C"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Dining Options:</w:t>
      </w:r>
      <w:r>
        <w:rPr>
          <w:rFonts w:ascii="Arial" w:hAnsi="Arial" w:cs="Arial"/>
          <w:sz w:val="24"/>
          <w:szCs w:val="24"/>
        </w:rPr>
        <w:t xml:space="preserve"> </w:t>
      </w:r>
      <w:r w:rsidRPr="00B8605C">
        <w:rPr>
          <w:rFonts w:ascii="Arial" w:hAnsi="Arial" w:cs="Arial"/>
          <w:sz w:val="24"/>
          <w:szCs w:val="24"/>
        </w:rPr>
        <w:t>Indulge in a culinary journey at one of our exceptional restaurants. Our talented chefs create delectable menus that highlight the best of local and international flavors. Our restaurants provide a diverse range of options to satisfy every palate, from gourmet fine dining experiences to casual all-day dining.</w:t>
      </w:r>
    </w:p>
    <w:p w14:paraId="71C752C5" w14:textId="276102B6" w:rsidR="00B8605C"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Recreation and Wellness:</w:t>
      </w:r>
      <w:r>
        <w:rPr>
          <w:rFonts w:ascii="Arial" w:hAnsi="Arial" w:cs="Arial"/>
          <w:sz w:val="24"/>
          <w:szCs w:val="24"/>
        </w:rPr>
        <w:t xml:space="preserve"> </w:t>
      </w:r>
      <w:r w:rsidRPr="00B8605C">
        <w:rPr>
          <w:rFonts w:ascii="Arial" w:hAnsi="Arial" w:cs="Arial"/>
          <w:sz w:val="24"/>
          <w:szCs w:val="24"/>
        </w:rPr>
        <w:t>Our hotel offers a variety of wellness and recreational facilities for those looking to unwind. Relax in our spa, where skilled therapists provide a variety of rejuvenating treatments. Stay active in our cutting-edge fitness center, cool off in our sparkling swimming pool, or simply stroll through our beautifully landscaped gardens.</w:t>
      </w:r>
    </w:p>
    <w:p w14:paraId="4FB1C37A" w14:textId="08CDCD62" w:rsidR="00B8605C"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Events and Meetings</w:t>
      </w:r>
      <w:r>
        <w:rPr>
          <w:rFonts w:ascii="Arial" w:hAnsi="Arial" w:cs="Arial"/>
          <w:sz w:val="24"/>
          <w:szCs w:val="24"/>
        </w:rPr>
        <w:t xml:space="preserve">: </w:t>
      </w:r>
      <w:r w:rsidRPr="00B8605C">
        <w:rPr>
          <w:rFonts w:ascii="Arial" w:hAnsi="Arial" w:cs="Arial"/>
          <w:sz w:val="24"/>
          <w:szCs w:val="24"/>
        </w:rPr>
        <w:t>Grand Eden Oasis is an excellent location for business meetings, conferences, and special events. Our adaptable event spaces are outfitted with cutting-edge technology and staffed by an experienced events team. We strive to ensure that every event, whether a corporate gathering or a memorable celebration, is flawlessly executed.</w:t>
      </w:r>
    </w:p>
    <w:p w14:paraId="5A4CD4A8" w14:textId="43019E36" w:rsidR="00B8605C"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Impeccable Service:</w:t>
      </w:r>
      <w:r>
        <w:rPr>
          <w:rFonts w:ascii="Arial" w:hAnsi="Arial" w:cs="Arial"/>
          <w:sz w:val="24"/>
          <w:szCs w:val="24"/>
        </w:rPr>
        <w:t xml:space="preserve"> </w:t>
      </w:r>
      <w:r w:rsidRPr="00B8605C">
        <w:rPr>
          <w:rFonts w:ascii="Arial" w:hAnsi="Arial" w:cs="Arial"/>
          <w:sz w:val="24"/>
          <w:szCs w:val="24"/>
        </w:rPr>
        <w:t>We believe that personalized service is the key to creating extraordinary experiences at Grand Eden Oasis. Our dedicated team of hospitality professionals is dedicated to anticipating and exceeding your needs. We are committed to providing warm, attentive, and personalized service from the moment you arrive until you depart.</w:t>
      </w:r>
    </w:p>
    <w:p w14:paraId="301F66D1" w14:textId="77777777" w:rsidR="00B8605C" w:rsidRDefault="00B8605C" w:rsidP="00B8605C">
      <w:pPr>
        <w:spacing w:line="276" w:lineRule="auto"/>
        <w:ind w:firstLine="720"/>
        <w:jc w:val="both"/>
        <w:rPr>
          <w:rFonts w:ascii="Arial" w:hAnsi="Arial" w:cs="Arial"/>
          <w:sz w:val="24"/>
          <w:szCs w:val="24"/>
        </w:rPr>
      </w:pPr>
    </w:p>
    <w:p w14:paraId="2529DF97" w14:textId="44614C1D" w:rsidR="00B8605C" w:rsidRPr="00B8605C" w:rsidRDefault="00B8605C" w:rsidP="00B8605C">
      <w:pPr>
        <w:spacing w:line="276" w:lineRule="auto"/>
        <w:ind w:firstLine="720"/>
        <w:jc w:val="both"/>
        <w:rPr>
          <w:rFonts w:ascii="Arial" w:hAnsi="Arial" w:cs="Arial"/>
          <w:sz w:val="24"/>
          <w:szCs w:val="24"/>
        </w:rPr>
      </w:pPr>
      <w:r w:rsidRPr="00B8605C">
        <w:rPr>
          <w:rFonts w:ascii="Arial" w:hAnsi="Arial" w:cs="Arial"/>
          <w:sz w:val="24"/>
          <w:szCs w:val="24"/>
        </w:rPr>
        <w:t>At Grand Eden Oasis, we prioritize your comfort, satisfaction, and happiness. We strive to foster an atmosphere in which every moment is treasured and every need is met. With us, you can experience the pinnacle of luxury and hospitality. Book a stay at Grand Eden Oasis and make memories to last a lifetime.</w:t>
      </w:r>
    </w:p>
    <w:sectPr w:rsidR="00B8605C" w:rsidRPr="00B86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0NDc3NjGzNDQzMjdW0lEKTi0uzszPAykwrAUA4rD4hCwAAAA="/>
  </w:docVars>
  <w:rsids>
    <w:rsidRoot w:val="00B8605C"/>
    <w:rsid w:val="004625D9"/>
    <w:rsid w:val="00B86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E79BC"/>
  <w15:chartTrackingRefBased/>
  <w15:docId w15:val="{17EA3BC3-B196-44DD-BDCB-C2C1AA31E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378</Words>
  <Characters>2158</Characters>
  <Application>Microsoft Office Word</Application>
  <DocSecurity>0</DocSecurity>
  <Lines>17</Lines>
  <Paragraphs>5</Paragraphs>
  <ScaleCrop>false</ScaleCrop>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Ann Hernandez</dc:creator>
  <cp:keywords/>
  <dc:description/>
  <cp:lastModifiedBy>Justin Ann Hernandez</cp:lastModifiedBy>
  <cp:revision>1</cp:revision>
  <dcterms:created xsi:type="dcterms:W3CDTF">2023-05-22T02:55:00Z</dcterms:created>
  <dcterms:modified xsi:type="dcterms:W3CDTF">2023-05-22T03:24:00Z</dcterms:modified>
</cp:coreProperties>
</file>